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1746" w:rsidRDefault="000D5E5D" w:rsidP="00C65E8A">
      <w:r>
        <w:rPr>
          <w:noProof/>
        </w:rPr>
        <w:t>The d</w:t>
      </w:r>
      <w:r w:rsidR="00F71003" w:rsidRPr="000D5E5D">
        <w:rPr>
          <w:noProof/>
        </w:rPr>
        <w:t>esign</w:t>
      </w:r>
      <w:r w:rsidR="00F71003" w:rsidRPr="00C17F04">
        <w:t xml:space="preserve"> is better learned than taught, this means that you actively try to solve design problems. And this course is structured around a set of exercises that you should actively work on as you are watching them.</w:t>
      </w:r>
    </w:p>
    <w:p w:rsidR="00A71746" w:rsidRDefault="00A71746" w:rsidP="00C65E8A"/>
    <w:p w:rsidR="00A71746" w:rsidRDefault="00A71746" w:rsidP="00427522">
      <w:r w:rsidRPr="00A71746">
        <w:rPr>
          <w:highlight w:val="yellow"/>
        </w:rPr>
        <w:t xml:space="preserve">Scenario </w:t>
      </w:r>
      <w:r w:rsidR="00427522">
        <w:rPr>
          <w:highlight w:val="yellow"/>
        </w:rPr>
        <w:t xml:space="preserve">1 </w:t>
      </w:r>
      <w:r w:rsidRPr="00A71746">
        <w:rPr>
          <w:highlight w:val="yellow"/>
        </w:rPr>
        <w:t>-</w:t>
      </w:r>
      <w:r>
        <w:t xml:space="preserve"> </w:t>
      </w:r>
      <w:r w:rsidR="00F71003" w:rsidRPr="00C17F04">
        <w:t xml:space="preserve"> Let's jump right in and try to design a </w:t>
      </w:r>
      <w:r w:rsidR="00F71003" w:rsidRPr="00A71746">
        <w:rPr>
          <w:highlight w:val="yellow"/>
        </w:rPr>
        <w:t>text browser application</w:t>
      </w:r>
      <w:r w:rsidR="00F71003" w:rsidRPr="00C17F04">
        <w:t>. Imagine the problem of browsing the text in a computer file. Imagine that no graphical user interface, GUI toolkit supplies a single widget to do this.</w:t>
      </w:r>
      <w:r w:rsidR="00F71003" w:rsidRPr="00C17F04">
        <w:t xml:space="preserve"> </w:t>
      </w:r>
      <w:r w:rsidR="00F71003" w:rsidRPr="00C17F04">
        <w:t>Imagine that you would like to devise a cleanly structured solution. Assume that you do have a GUI library, such as Swing or SWT, it just doesn't have a text browser widget in it. From what atomic GUI components would you build your TextBrowser?</w:t>
      </w:r>
      <w:r w:rsidR="00F71003" w:rsidRPr="00C17F04">
        <w:t xml:space="preserve"> </w:t>
      </w:r>
    </w:p>
    <w:p w:rsidR="00C65E8A" w:rsidRPr="00C17F04" w:rsidRDefault="00A71746" w:rsidP="00A71746">
      <w:r w:rsidRPr="00A71746">
        <w:rPr>
          <w:highlight w:val="green"/>
        </w:rPr>
        <w:t>Solution</w:t>
      </w:r>
      <w:r>
        <w:t xml:space="preserve"> - </w:t>
      </w:r>
      <w:r w:rsidR="00F71003" w:rsidRPr="00C17F04">
        <w:t>Okay so for the GUI components of this text browser,</w:t>
      </w:r>
      <w:r w:rsidR="00F71003" w:rsidRPr="00C17F04">
        <w:t xml:space="preserve"> </w:t>
      </w:r>
      <w:r w:rsidR="00F71003" w:rsidRPr="00C17F04">
        <w:t>we'll need some kind of window to display the text, and</w:t>
      </w:r>
      <w:r w:rsidR="00F71003" w:rsidRPr="00C17F04">
        <w:t xml:space="preserve"> </w:t>
      </w:r>
      <w:r w:rsidR="00F71003" w:rsidRPr="00C17F04">
        <w:t>I can foresee if the text is too large to fit in that window,</w:t>
      </w:r>
      <w:r w:rsidR="00F71003" w:rsidRPr="00C17F04">
        <w:t xml:space="preserve"> </w:t>
      </w:r>
      <w:r w:rsidR="00F71003" w:rsidRPr="00C17F04">
        <w:t>we'll have a scroll bar that allows to, to move around in the text document.</w:t>
      </w:r>
      <w:r w:rsidR="00F71003" w:rsidRPr="00C17F04">
        <w:t xml:space="preserve"> </w:t>
      </w:r>
      <w:r w:rsidR="00F71003" w:rsidRPr="00C17F04">
        <w:t>It turns out that we also need a component that's going to supply us the text.</w:t>
      </w:r>
      <w:r w:rsidR="00F71003" w:rsidRPr="00C17F04">
        <w:t xml:space="preserve"> </w:t>
      </w:r>
      <w:r w:rsidR="00F71003" w:rsidRPr="00C17F04">
        <w:t>Now, this isn't strictly in the GUI toolkit. But</w:t>
      </w:r>
      <w:r w:rsidR="00F71003" w:rsidRPr="00C17F04">
        <w:t xml:space="preserve"> </w:t>
      </w:r>
      <w:r w:rsidR="00F71003" w:rsidRPr="00C17F04">
        <w:t xml:space="preserve">in order to make this </w:t>
      </w:r>
      <w:r w:rsidR="00B56782">
        <w:t>to</w:t>
      </w:r>
      <w:r w:rsidR="00F71003" w:rsidRPr="00C17F04">
        <w:t xml:space="preserve"> work, we have to access the text somehow. </w:t>
      </w:r>
      <w:r w:rsidR="00C65E8A" w:rsidRPr="00C17F04">
        <w:t>So,</w:t>
      </w:r>
      <w:r w:rsidR="00F71003" w:rsidRPr="00C17F04">
        <w:t xml:space="preserve"> we'll</w:t>
      </w:r>
      <w:r w:rsidR="00F71003" w:rsidRPr="00C17F04">
        <w:t xml:space="preserve"> </w:t>
      </w:r>
      <w:r w:rsidR="00F71003" w:rsidRPr="00C17F04">
        <w:t>call that the file manager component. We're going to make some assumptions.</w:t>
      </w:r>
      <w:r w:rsidR="00F71003" w:rsidRPr="00C17F04">
        <w:t xml:space="preserve"> </w:t>
      </w:r>
      <w:r w:rsidR="00F71003" w:rsidRPr="00C17F04">
        <w:t xml:space="preserve">We're going to assume that you cannot hold </w:t>
      </w:r>
      <w:r w:rsidR="00F71003" w:rsidRPr="00B56782">
        <w:rPr>
          <w:noProof/>
        </w:rPr>
        <w:t xml:space="preserve">the </w:t>
      </w:r>
      <w:r w:rsidR="00B56782">
        <w:rPr>
          <w:noProof/>
        </w:rPr>
        <w:t>contents of the entire file</w:t>
      </w:r>
      <w:r w:rsidR="00F71003" w:rsidRPr="00C17F04">
        <w:t xml:space="preserve"> in memory.</w:t>
      </w:r>
      <w:r w:rsidR="00F71003" w:rsidRPr="00C17F04">
        <w:t xml:space="preserve"> </w:t>
      </w:r>
      <w:r w:rsidR="00F71003" w:rsidRPr="00C17F04">
        <w:t>You're going to have to go to the disk to get it. And assuming you have at</w:t>
      </w:r>
      <w:r w:rsidR="00F71003" w:rsidRPr="00C17F04">
        <w:t xml:space="preserve"> </w:t>
      </w:r>
      <w:r w:rsidR="00F71003" w:rsidRPr="00C17F04">
        <w:t xml:space="preserve">the operating level line oriented access to the file. </w:t>
      </w:r>
      <w:r w:rsidR="00C65E8A" w:rsidRPr="00C17F04">
        <w:t>So,</w:t>
      </w:r>
      <w:r w:rsidR="00F71003" w:rsidRPr="00C17F04">
        <w:t xml:space="preserve"> in your system </w:t>
      </w:r>
      <w:r w:rsidR="00F71003" w:rsidRPr="00B56782">
        <w:rPr>
          <w:noProof/>
        </w:rPr>
        <w:t>libraries</w:t>
      </w:r>
      <w:r w:rsidR="00B56782">
        <w:rPr>
          <w:noProof/>
        </w:rPr>
        <w:t>,</w:t>
      </w:r>
      <w:r w:rsidR="00F71003" w:rsidRPr="00C17F04">
        <w:t xml:space="preserve"> you have a way of, of reading the lines at </w:t>
      </w:r>
      <w:r w:rsidR="00C65E8A" w:rsidRPr="00C17F04">
        <w:t>any time</w:t>
      </w:r>
      <w:r w:rsidR="00F71003" w:rsidRPr="00C17F04">
        <w:t>.</w:t>
      </w:r>
      <w:r w:rsidR="00C65E8A" w:rsidRPr="00C17F04">
        <w:t xml:space="preserve"> So,</w:t>
      </w:r>
      <w:r w:rsidR="00F71003" w:rsidRPr="00C17F04">
        <w:t xml:space="preserve"> you're going to need to have a module, that when requested can</w:t>
      </w:r>
      <w:r w:rsidR="00C65E8A" w:rsidRPr="00C17F04">
        <w:t xml:space="preserve"> </w:t>
      </w:r>
      <w:r w:rsidR="00F71003" w:rsidRPr="00C17F04">
        <w:t>retrieve a limited length, consecutive sequence of the file's lines.</w:t>
      </w:r>
      <w:r w:rsidR="00C65E8A" w:rsidRPr="00C17F04">
        <w:t xml:space="preserve"> </w:t>
      </w:r>
      <w:r w:rsidR="00F71003" w:rsidRPr="00C17F04">
        <w:t>And we're also going to assume we don't have to worry about opening the file or</w:t>
      </w:r>
      <w:r w:rsidR="00C65E8A" w:rsidRPr="00C17F04">
        <w:t xml:space="preserve"> </w:t>
      </w:r>
      <w:r w:rsidR="00F71003" w:rsidRPr="00C17F04">
        <w:t>closing the file. Just the reading of the file, supplying the lines.</w:t>
      </w:r>
      <w:r w:rsidR="00C65E8A" w:rsidRPr="00C17F04">
        <w:t xml:space="preserve"> </w:t>
      </w:r>
    </w:p>
    <w:p w:rsidR="000A3600" w:rsidRDefault="00C65E8A" w:rsidP="00A71746">
      <w:r w:rsidRPr="00C17F04">
        <w:t xml:space="preserve">For your window component, we're going to call that a </w:t>
      </w:r>
      <w:r w:rsidRPr="00C17F04">
        <w:t>ViewPort</w:t>
      </w:r>
      <w:r w:rsidRPr="00C17F04">
        <w:t>, and</w:t>
      </w:r>
      <w:r w:rsidRPr="00C17F04">
        <w:t xml:space="preserve"> </w:t>
      </w:r>
      <w:r w:rsidRPr="00C17F04">
        <w:t>you need to be able to use it, to display the textual content graphically. And</w:t>
      </w:r>
      <w:r w:rsidRPr="00C17F04">
        <w:t xml:space="preserve"> </w:t>
      </w:r>
      <w:r w:rsidRPr="00C17F04">
        <w:t>we're going to make some assumptions here, we're going to assume that</w:t>
      </w:r>
      <w:r w:rsidRPr="00C17F04">
        <w:t xml:space="preserve"> </w:t>
      </w:r>
      <w:r w:rsidRPr="00C17F04">
        <w:t>the ViewPort displays an inter</w:t>
      </w:r>
      <w:r w:rsidRPr="00C17F04">
        <w:t>n</w:t>
      </w:r>
      <w:r w:rsidRPr="00C17F04">
        <w:t>, integer number of lines, and we're going to be,</w:t>
      </w:r>
      <w:r w:rsidRPr="00C17F04">
        <w:t xml:space="preserve"> </w:t>
      </w:r>
      <w:r w:rsidRPr="00C17F04">
        <w:t xml:space="preserve">assume that it can be resized to be any length between one and </w:t>
      </w:r>
      <w:r w:rsidRPr="00C17F04">
        <w:t>100 lines</w:t>
      </w:r>
      <w:r w:rsidRPr="00C17F04">
        <w:t xml:space="preserve">. </w:t>
      </w:r>
      <w:r w:rsidRPr="00C17F04">
        <w:t>And we’re</w:t>
      </w:r>
      <w:r w:rsidRPr="00C17F04">
        <w:t xml:space="preserve"> going to assume that all the text in the same font, is in the same font</w:t>
      </w:r>
      <w:r w:rsidRPr="00C17F04">
        <w:t xml:space="preserve"> </w:t>
      </w:r>
      <w:r w:rsidRPr="00C17F04">
        <w:t xml:space="preserve">and has the same point size. </w:t>
      </w:r>
      <w:r w:rsidRPr="00C17F04">
        <w:t>So,</w:t>
      </w:r>
      <w:r w:rsidRPr="00C17F04">
        <w:t xml:space="preserve"> these are simplifying assumptions to make </w:t>
      </w:r>
      <w:r w:rsidRPr="00B56782">
        <w:rPr>
          <w:noProof/>
        </w:rPr>
        <w:t>the</w:t>
      </w:r>
      <w:r w:rsidR="00B56782">
        <w:rPr>
          <w:noProof/>
        </w:rPr>
        <w:t>m</w:t>
      </w:r>
      <w:r w:rsidRPr="00C17F04">
        <w:t>,</w:t>
      </w:r>
      <w:r w:rsidRPr="00C17F04">
        <w:t xml:space="preserve"> </w:t>
      </w:r>
      <w:r w:rsidRPr="00C17F04">
        <w:t xml:space="preserve">make this </w:t>
      </w:r>
      <w:proofErr w:type="gramStart"/>
      <w:r w:rsidRPr="00C17F04">
        <w:t>particular exercise</w:t>
      </w:r>
      <w:proofErr w:type="gramEnd"/>
      <w:r w:rsidRPr="00C17F04">
        <w:t xml:space="preserve">, you know, small enough to fit in a lesson </w:t>
      </w:r>
      <w:r w:rsidR="001763C5" w:rsidRPr="00C17F04">
        <w:t>and</w:t>
      </w:r>
      <w:r w:rsidRPr="00C17F04">
        <w:t xml:space="preserve"> allow us to focus on just what the important issues are.</w:t>
      </w:r>
    </w:p>
    <w:p w:rsidR="00FF407F" w:rsidRPr="00C17F04" w:rsidRDefault="00366BA5" w:rsidP="00FF407F">
      <w:r>
        <w:t xml:space="preserve">As far as the </w:t>
      </w:r>
      <w:r w:rsidRPr="00B56782">
        <w:rPr>
          <w:noProof/>
        </w:rPr>
        <w:t>scrollbar</w:t>
      </w:r>
      <w:r>
        <w:t xml:space="preserve"> is concerned, scroll bars are one graphical way of</w:t>
      </w:r>
      <w:r w:rsidR="00A71746">
        <w:t xml:space="preserve"> </w:t>
      </w:r>
      <w:r>
        <w:t xml:space="preserve">supplying numbers to other parts of an application. </w:t>
      </w:r>
      <w:r w:rsidR="00A71746">
        <w:t>We’re</w:t>
      </w:r>
      <w:r>
        <w:t xml:space="preserve"> going to </w:t>
      </w:r>
      <w:r w:rsidR="00A71746">
        <w:t xml:space="preserve">use </w:t>
      </w:r>
      <w:r>
        <w:t xml:space="preserve">a traditional </w:t>
      </w:r>
      <w:r w:rsidRPr="00B56782">
        <w:rPr>
          <w:noProof/>
        </w:rPr>
        <w:t>scrollbar</w:t>
      </w:r>
      <w:r>
        <w:t xml:space="preserve"> in which there's it's going to be a vertical</w:t>
      </w:r>
      <w:r w:rsidR="00A71746">
        <w:t xml:space="preserve"> </w:t>
      </w:r>
      <w:r>
        <w:t>scroll bar and it's going to have a movable part of it. That is the user</w:t>
      </w:r>
      <w:r w:rsidR="00A71746">
        <w:t xml:space="preserve"> </w:t>
      </w:r>
      <w:r>
        <w:t xml:space="preserve">can move a part called the handle which sits in a tray. </w:t>
      </w:r>
      <w:r w:rsidR="001763C5">
        <w:t>So,</w:t>
      </w:r>
      <w:r>
        <w:t xml:space="preserve"> you can move up and</w:t>
      </w:r>
      <w:r w:rsidR="001763C5">
        <w:t xml:space="preserve"> </w:t>
      </w:r>
      <w:r>
        <w:t>down, and we when we use the terms handle and tray to indicate that we can set,</w:t>
      </w:r>
      <w:r w:rsidR="001763C5">
        <w:t xml:space="preserve"> </w:t>
      </w:r>
      <w:r>
        <w:t xml:space="preserve">the user can set the position </w:t>
      </w:r>
      <w:r w:rsidR="00B56782">
        <w:rPr>
          <w:noProof/>
        </w:rPr>
        <w:t>of</w:t>
      </w:r>
      <w:r>
        <w:t xml:space="preserve"> the file </w:t>
      </w:r>
      <w:r w:rsidRPr="00B56782">
        <w:rPr>
          <w:noProof/>
        </w:rPr>
        <w:t xml:space="preserve">by </w:t>
      </w:r>
      <w:r>
        <w:t>moving this handle up and</w:t>
      </w:r>
      <w:r w:rsidR="001763C5">
        <w:t xml:space="preserve"> </w:t>
      </w:r>
      <w:r>
        <w:t>down on the tray. The handle position denotes that part of the file that</w:t>
      </w:r>
      <w:r w:rsidR="001763C5">
        <w:t xml:space="preserve"> </w:t>
      </w:r>
      <w:r>
        <w:t xml:space="preserve">should be displayed in the </w:t>
      </w:r>
      <w:r w:rsidRPr="00B56782">
        <w:rPr>
          <w:noProof/>
        </w:rPr>
        <w:t>view port</w:t>
      </w:r>
      <w:r>
        <w:t xml:space="preserve">. </w:t>
      </w:r>
      <w:r w:rsidR="001763C5">
        <w:t>So,</w:t>
      </w:r>
      <w:r>
        <w:t xml:space="preserve"> when you move it all the way up,</w:t>
      </w:r>
      <w:r w:rsidR="001763C5">
        <w:t xml:space="preserve"> </w:t>
      </w:r>
      <w:r>
        <w:t>you get the start of the file, and when you move it all the way down,</w:t>
      </w:r>
      <w:r w:rsidR="001763C5">
        <w:t xml:space="preserve"> </w:t>
      </w:r>
      <w:r>
        <w:t>you get the end of the file. Also, the size of the handle in proportion to</w:t>
      </w:r>
      <w:r w:rsidR="001763C5">
        <w:t xml:space="preserve"> </w:t>
      </w:r>
      <w:r>
        <w:t xml:space="preserve">the size of the tray denotes the portion of the file that is visible. </w:t>
      </w:r>
      <w:r w:rsidR="00FF407F">
        <w:t>So,</w:t>
      </w:r>
      <w:r w:rsidR="001763C5">
        <w:t xml:space="preserve"> </w:t>
      </w:r>
      <w:r>
        <w:t>if all of the file contents fit into the viewport, you'd expect the tray to be,</w:t>
      </w:r>
      <w:r w:rsidR="001763C5">
        <w:t xml:space="preserve"> </w:t>
      </w:r>
      <w:r>
        <w:t>filled up. And if we have a gigantic file, that in a very small window,</w:t>
      </w:r>
      <w:r w:rsidR="001763C5">
        <w:t xml:space="preserve"> </w:t>
      </w:r>
      <w:r>
        <w:t xml:space="preserve">we'd expect just a thin handle to appear in the </w:t>
      </w:r>
      <w:r w:rsidRPr="00B56782">
        <w:rPr>
          <w:noProof/>
        </w:rPr>
        <w:t>scrollbar</w:t>
      </w:r>
      <w:r>
        <w:t>.</w:t>
      </w:r>
      <w:r w:rsidR="00FF407F">
        <w:t xml:space="preserve"> </w:t>
      </w:r>
      <w:proofErr w:type="gramStart"/>
      <w:r w:rsidR="00FF407F">
        <w:t>So</w:t>
      </w:r>
      <w:proofErr w:type="gramEnd"/>
      <w:r w:rsidR="00FF407F">
        <w:t xml:space="preserve"> we've, we've come up with three candidate structural elements.</w:t>
      </w:r>
      <w:r w:rsidR="00FF407F">
        <w:t xml:space="preserve"> </w:t>
      </w:r>
      <w:r w:rsidR="00FF407F">
        <w:t>Now, let's look at the behavioral side of this TextBrowser.</w:t>
      </w:r>
      <w:r w:rsidR="00FF407F">
        <w:t xml:space="preserve"> </w:t>
      </w:r>
      <w:r w:rsidR="00FF407F">
        <w:t>One way to get a handle on behavior is to imagine how the user</w:t>
      </w:r>
      <w:r w:rsidR="00FF407F">
        <w:t xml:space="preserve"> </w:t>
      </w:r>
      <w:bookmarkStart w:id="0" w:name="_GoBack"/>
      <w:bookmarkEnd w:id="0"/>
      <w:r w:rsidR="00FF407F">
        <w:t>will use the intended application. We call these descriptions use cases.</w:t>
      </w:r>
    </w:p>
    <w:sectPr w:rsidR="00FF407F" w:rsidRPr="00C17F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B4F25"/>
    <w:multiLevelType w:val="hybridMultilevel"/>
    <w:tmpl w:val="1E924D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yMzA3tbA0MrE0MDFW0lEKTi0uzszPAykwrAUA8nncjCwAAAA="/>
  </w:docVars>
  <w:rsids>
    <w:rsidRoot w:val="00F71003"/>
    <w:rsid w:val="000A3600"/>
    <w:rsid w:val="000D5E5D"/>
    <w:rsid w:val="001763C5"/>
    <w:rsid w:val="001E13AF"/>
    <w:rsid w:val="00366BA5"/>
    <w:rsid w:val="003C0E04"/>
    <w:rsid w:val="00427522"/>
    <w:rsid w:val="00687D08"/>
    <w:rsid w:val="007E0ECC"/>
    <w:rsid w:val="00A71746"/>
    <w:rsid w:val="00B56782"/>
    <w:rsid w:val="00C17F04"/>
    <w:rsid w:val="00C65E8A"/>
    <w:rsid w:val="00F71003"/>
    <w:rsid w:val="00FB112C"/>
    <w:rsid w:val="00FE0947"/>
    <w:rsid w:val="00FF4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1B60D"/>
  <w15:chartTrackingRefBased/>
  <w15:docId w15:val="{B3F10422-BA54-473C-8F9B-E0152BF13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17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</TotalTime>
  <Pages>1</Pages>
  <Words>574</Words>
  <Characters>327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sh Gotur</dc:creator>
  <cp:keywords/>
  <dc:description/>
  <cp:lastModifiedBy>Rajesh Gotur</cp:lastModifiedBy>
  <cp:revision>8</cp:revision>
  <dcterms:created xsi:type="dcterms:W3CDTF">2018-04-15T10:12:00Z</dcterms:created>
  <dcterms:modified xsi:type="dcterms:W3CDTF">2018-04-15T15:43:00Z</dcterms:modified>
</cp:coreProperties>
</file>